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60C531" w14:textId="7029DC65" w:rsidR="00CE5FDD" w:rsidRDefault="00701FF7" w:rsidP="00CE5FDD">
      <w:pPr>
        <w:pStyle w:val="ListParagraph"/>
        <w:numPr>
          <w:ilvl w:val="0"/>
          <w:numId w:val="1"/>
        </w:numPr>
        <w:rPr>
          <w:rFonts w:ascii="Calibri" w:hAnsi="Calibri" w:cs="Calibri"/>
          <w:color w:val="1F497D"/>
          <w:sz w:val="22"/>
          <w:szCs w:val="22"/>
        </w:rPr>
      </w:pPr>
      <w:hyperlink r:id="rId10" w:history="1">
        <w:r w:rsidR="00CE5FDD" w:rsidRPr="00CE5FDD">
          <w:rPr>
            <w:rStyle w:val="Hyperlink"/>
            <w:rFonts w:ascii="Calibri" w:hAnsi="Calibri" w:cs="Calibri"/>
            <w:sz w:val="22"/>
            <w:szCs w:val="22"/>
          </w:rPr>
          <w:t>Go to My Submissions/C</w:t>
        </w:r>
        <w:r w:rsidR="00CE5FDD" w:rsidRPr="00CE5FDD">
          <w:rPr>
            <w:rStyle w:val="Hyperlink"/>
            <w:rFonts w:ascii="Calibri" w:hAnsi="Calibri" w:cs="Calibri"/>
            <w:sz w:val="22"/>
            <w:szCs w:val="22"/>
          </w:rPr>
          <w:t>o</w:t>
        </w:r>
        <w:r w:rsidR="00CE5FDD" w:rsidRPr="00CE5FDD">
          <w:rPr>
            <w:rStyle w:val="Hyperlink"/>
            <w:rFonts w:ascii="Calibri" w:hAnsi="Calibri" w:cs="Calibri"/>
            <w:sz w:val="22"/>
            <w:szCs w:val="22"/>
          </w:rPr>
          <w:t>mplete</w:t>
        </w:r>
      </w:hyperlink>
      <w:r w:rsidR="000171F2">
        <w:rPr>
          <w:rStyle w:val="Hyperlink"/>
          <w:rFonts w:ascii="Calibri" w:hAnsi="Calibri" w:cs="Calibri"/>
          <w:sz w:val="22"/>
          <w:szCs w:val="22"/>
        </w:rPr>
        <w:t xml:space="preserve"> </w:t>
      </w:r>
    </w:p>
    <w:p w14:paraId="0979B648" w14:textId="77777777" w:rsidR="00CE5FDD" w:rsidRDefault="00CE5FDD" w:rsidP="00CE5FDD">
      <w:pPr>
        <w:pStyle w:val="ListParagraph"/>
        <w:numPr>
          <w:ilvl w:val="0"/>
          <w:numId w:val="1"/>
        </w:numPr>
        <w:rPr>
          <w:rFonts w:ascii="Calibri" w:hAnsi="Calibri" w:cs="Calibri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>Login using your ASHA web login</w:t>
      </w:r>
    </w:p>
    <w:p w14:paraId="1D529497" w14:textId="77777777" w:rsidR="00CE5FDD" w:rsidRDefault="00CE5FDD" w:rsidP="00CE5FDD">
      <w:pPr>
        <w:pStyle w:val="ListParagraph"/>
        <w:numPr>
          <w:ilvl w:val="0"/>
          <w:numId w:val="1"/>
        </w:numPr>
        <w:rPr>
          <w:rFonts w:ascii="Calibri" w:hAnsi="Calibri" w:cs="Calibri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>Click on View Scores under “Action”</w:t>
      </w:r>
    </w:p>
    <w:p w14:paraId="041B33AF" w14:textId="77777777" w:rsidR="00CE5FDD" w:rsidRDefault="00CE5FDD" w:rsidP="00CE5FDD">
      <w:pPr>
        <w:pStyle w:val="ListParagraph"/>
        <w:numPr>
          <w:ilvl w:val="0"/>
          <w:numId w:val="1"/>
        </w:numPr>
        <w:rPr>
          <w:rFonts w:ascii="Calibri" w:hAnsi="Calibri" w:cs="Calibri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 xml:space="preserve">Look for Contact Information; Click Evaluation of Round “Main” </w:t>
      </w:r>
    </w:p>
    <w:p w14:paraId="229A7759" w14:textId="77777777" w:rsidR="00CE5FDD" w:rsidRDefault="00CE5FDD" w:rsidP="00CE5FDD">
      <w:pPr>
        <w:pStyle w:val="ListParagraph"/>
        <w:numPr>
          <w:ilvl w:val="0"/>
          <w:numId w:val="1"/>
        </w:numPr>
        <w:rPr>
          <w:rFonts w:ascii="Calibri" w:hAnsi="Calibri" w:cs="Calibri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>Click See Reviewer Scores to see the information your mentor provided in “Contact Information”, “Contact Method” and “About Me”</w:t>
      </w:r>
    </w:p>
    <w:p w14:paraId="50CD11D2" w14:textId="397EE2E8" w:rsidR="00AC4A73" w:rsidRPr="00AC4A73" w:rsidRDefault="00F72CD1" w:rsidP="00AC4A73">
      <w:pPr>
        <w:pStyle w:val="ListParagraph"/>
        <w:numPr>
          <w:ilvl w:val="0"/>
          <w:numId w:val="1"/>
        </w:numPr>
        <w:rPr>
          <w:rFonts w:ascii="Calibri" w:hAnsi="Calibri" w:cs="Calibri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 xml:space="preserve">Contact your mentor, and begin getting acquainted. </w:t>
      </w:r>
    </w:p>
    <w:p w14:paraId="3134365F" w14:textId="77777777" w:rsidR="00AC4A73" w:rsidRDefault="00AC4A73" w:rsidP="00AC4A73">
      <w:pPr>
        <w:rPr>
          <w:rFonts w:ascii="Calibri" w:hAnsi="Calibri" w:cs="Calibri"/>
          <w:color w:val="1F497D"/>
        </w:rPr>
      </w:pPr>
    </w:p>
    <w:p w14:paraId="3B16BB3F" w14:textId="5A195EAC" w:rsidR="00AC4A73" w:rsidRDefault="00AC4A73" w:rsidP="00AC4A73">
      <w:pPr>
        <w:rPr>
          <w:rFonts w:ascii="Calibri" w:hAnsi="Calibri" w:cs="Calibri"/>
          <w:color w:val="1F497D"/>
        </w:rPr>
      </w:pPr>
      <w:r>
        <w:rPr>
          <w:noProof/>
        </w:rPr>
        <w:drawing>
          <wp:inline distT="0" distB="0" distL="0" distR="0" wp14:anchorId="05F58614" wp14:editId="0890815E">
            <wp:extent cx="6400800" cy="2899736"/>
            <wp:effectExtent l="0" t="0" r="0" b="0"/>
            <wp:docPr id="3" name="Picture 3" descr="cid:image002.jpg@01D3ACE5.3067E5C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jpg@01D3ACE5.3067E5C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8916" cy="290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21A2677" w14:textId="7B5D8D56" w:rsidR="00AC4A73" w:rsidRDefault="00AC4A73" w:rsidP="00AC4A73">
      <w:pPr>
        <w:rPr>
          <w:rFonts w:ascii="Calibri" w:hAnsi="Calibri" w:cs="Calibri"/>
          <w:color w:val="1F497D"/>
        </w:rPr>
      </w:pPr>
      <w:r>
        <w:rPr>
          <w:noProof/>
        </w:rPr>
        <w:drawing>
          <wp:inline distT="0" distB="0" distL="0" distR="0" wp14:anchorId="372553B4" wp14:editId="66122E4D">
            <wp:extent cx="6400800" cy="2479923"/>
            <wp:effectExtent l="0" t="0" r="0" b="0"/>
            <wp:docPr id="2" name="Picture 2" descr="cid:image006.jpg@01D3ACE5.3067E5C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6.jpg@01D3ACE5.3067E5C0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6631" cy="2501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C6F88" w14:textId="77777777" w:rsidR="00AC4A73" w:rsidRPr="00AC4A73" w:rsidRDefault="00AC4A73" w:rsidP="00AC4A73">
      <w:pPr>
        <w:rPr>
          <w:rFonts w:ascii="Calibri" w:hAnsi="Calibri" w:cs="Calibri"/>
          <w:color w:val="1F497D"/>
        </w:rPr>
      </w:pPr>
    </w:p>
    <w:sectPr w:rsidR="00AC4A73" w:rsidRPr="00AC4A73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6C9BA" w14:textId="77777777" w:rsidR="00701FF7" w:rsidRDefault="00701FF7" w:rsidP="000171F2">
      <w:pPr>
        <w:spacing w:after="0" w:line="240" w:lineRule="auto"/>
      </w:pPr>
      <w:r>
        <w:separator/>
      </w:r>
    </w:p>
  </w:endnote>
  <w:endnote w:type="continuationSeparator" w:id="0">
    <w:p w14:paraId="45E71659" w14:textId="77777777" w:rsidR="00701FF7" w:rsidRDefault="00701FF7" w:rsidP="000171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523B55" w14:textId="77777777" w:rsidR="00701FF7" w:rsidRDefault="00701FF7" w:rsidP="000171F2">
      <w:pPr>
        <w:spacing w:after="0" w:line="240" w:lineRule="auto"/>
      </w:pPr>
      <w:r>
        <w:separator/>
      </w:r>
    </w:p>
  </w:footnote>
  <w:footnote w:type="continuationSeparator" w:id="0">
    <w:p w14:paraId="673DD74F" w14:textId="77777777" w:rsidR="00701FF7" w:rsidRDefault="00701FF7" w:rsidP="000171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098BB" w14:textId="381BB72D" w:rsidR="000171F2" w:rsidRDefault="000171F2">
    <w:pPr>
      <w:pStyle w:val="Header"/>
    </w:pPr>
    <w:r>
      <w:t>ASHA S.T.E.P. MENTEE: Locating your mentor’s 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A15640"/>
    <w:multiLevelType w:val="hybridMultilevel"/>
    <w:tmpl w:val="4C2EC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gViY0MDAwtjYyUdpeDU4uLM/DyQApNaACa56NAsAAAA"/>
  </w:docVars>
  <w:rsids>
    <w:rsidRoot w:val="006E72FB"/>
    <w:rsid w:val="00000B4A"/>
    <w:rsid w:val="00001E90"/>
    <w:rsid w:val="000034CE"/>
    <w:rsid w:val="00003916"/>
    <w:rsid w:val="00004CDB"/>
    <w:rsid w:val="00005D31"/>
    <w:rsid w:val="000064A9"/>
    <w:rsid w:val="00007106"/>
    <w:rsid w:val="00010705"/>
    <w:rsid w:val="00012701"/>
    <w:rsid w:val="000146F9"/>
    <w:rsid w:val="0001665D"/>
    <w:rsid w:val="000171F2"/>
    <w:rsid w:val="00017DB3"/>
    <w:rsid w:val="00020B5E"/>
    <w:rsid w:val="000237AF"/>
    <w:rsid w:val="0002745C"/>
    <w:rsid w:val="00033E5B"/>
    <w:rsid w:val="00034564"/>
    <w:rsid w:val="000345F7"/>
    <w:rsid w:val="00035E48"/>
    <w:rsid w:val="000370A7"/>
    <w:rsid w:val="000379D8"/>
    <w:rsid w:val="00037E6E"/>
    <w:rsid w:val="00042758"/>
    <w:rsid w:val="00044091"/>
    <w:rsid w:val="0005087B"/>
    <w:rsid w:val="00055643"/>
    <w:rsid w:val="00056D04"/>
    <w:rsid w:val="000612A5"/>
    <w:rsid w:val="00062249"/>
    <w:rsid w:val="000629DB"/>
    <w:rsid w:val="00063BF8"/>
    <w:rsid w:val="000644E7"/>
    <w:rsid w:val="00064BBA"/>
    <w:rsid w:val="00064F95"/>
    <w:rsid w:val="00065921"/>
    <w:rsid w:val="0007012B"/>
    <w:rsid w:val="0007026B"/>
    <w:rsid w:val="00070612"/>
    <w:rsid w:val="000715C4"/>
    <w:rsid w:val="000728EA"/>
    <w:rsid w:val="00074B37"/>
    <w:rsid w:val="00075282"/>
    <w:rsid w:val="00075B07"/>
    <w:rsid w:val="00076759"/>
    <w:rsid w:val="000778D6"/>
    <w:rsid w:val="000800ED"/>
    <w:rsid w:val="000806E0"/>
    <w:rsid w:val="000823FA"/>
    <w:rsid w:val="00082A16"/>
    <w:rsid w:val="00084DD2"/>
    <w:rsid w:val="00085364"/>
    <w:rsid w:val="000858C0"/>
    <w:rsid w:val="000940B8"/>
    <w:rsid w:val="00094400"/>
    <w:rsid w:val="00095D7E"/>
    <w:rsid w:val="000975CE"/>
    <w:rsid w:val="000A08C4"/>
    <w:rsid w:val="000A12EA"/>
    <w:rsid w:val="000A1362"/>
    <w:rsid w:val="000A249C"/>
    <w:rsid w:val="000A5BEE"/>
    <w:rsid w:val="000A724C"/>
    <w:rsid w:val="000A7954"/>
    <w:rsid w:val="000B0634"/>
    <w:rsid w:val="000B211C"/>
    <w:rsid w:val="000B45D3"/>
    <w:rsid w:val="000C0D5C"/>
    <w:rsid w:val="000C0E31"/>
    <w:rsid w:val="000C1932"/>
    <w:rsid w:val="000C1F77"/>
    <w:rsid w:val="000C2414"/>
    <w:rsid w:val="000C4028"/>
    <w:rsid w:val="000C4EFA"/>
    <w:rsid w:val="000C5142"/>
    <w:rsid w:val="000C7EEE"/>
    <w:rsid w:val="000D09F2"/>
    <w:rsid w:val="000D0FB1"/>
    <w:rsid w:val="000D19C0"/>
    <w:rsid w:val="000D1D7A"/>
    <w:rsid w:val="000D571F"/>
    <w:rsid w:val="000E03D0"/>
    <w:rsid w:val="000E0428"/>
    <w:rsid w:val="000E1FF4"/>
    <w:rsid w:val="000E2839"/>
    <w:rsid w:val="000E4471"/>
    <w:rsid w:val="000E4D95"/>
    <w:rsid w:val="000E617B"/>
    <w:rsid w:val="000E686E"/>
    <w:rsid w:val="000E6DF4"/>
    <w:rsid w:val="000E7987"/>
    <w:rsid w:val="000F032D"/>
    <w:rsid w:val="000F538E"/>
    <w:rsid w:val="000F74C4"/>
    <w:rsid w:val="00100C7E"/>
    <w:rsid w:val="00100F81"/>
    <w:rsid w:val="001032F0"/>
    <w:rsid w:val="00103F77"/>
    <w:rsid w:val="00107055"/>
    <w:rsid w:val="0011043B"/>
    <w:rsid w:val="00110765"/>
    <w:rsid w:val="00112356"/>
    <w:rsid w:val="001205C0"/>
    <w:rsid w:val="0012187F"/>
    <w:rsid w:val="0012233D"/>
    <w:rsid w:val="00122EDE"/>
    <w:rsid w:val="0012498A"/>
    <w:rsid w:val="00124C18"/>
    <w:rsid w:val="001270D0"/>
    <w:rsid w:val="00130D16"/>
    <w:rsid w:val="001312BE"/>
    <w:rsid w:val="00132BC1"/>
    <w:rsid w:val="001367E0"/>
    <w:rsid w:val="00137EFC"/>
    <w:rsid w:val="00140F59"/>
    <w:rsid w:val="0014191B"/>
    <w:rsid w:val="001450C5"/>
    <w:rsid w:val="00145683"/>
    <w:rsid w:val="001469A8"/>
    <w:rsid w:val="00146DF1"/>
    <w:rsid w:val="00147360"/>
    <w:rsid w:val="00150912"/>
    <w:rsid w:val="0015466F"/>
    <w:rsid w:val="00154FA7"/>
    <w:rsid w:val="00155F2B"/>
    <w:rsid w:val="00155F8F"/>
    <w:rsid w:val="00157A91"/>
    <w:rsid w:val="00160323"/>
    <w:rsid w:val="0016065B"/>
    <w:rsid w:val="00162688"/>
    <w:rsid w:val="00162D4B"/>
    <w:rsid w:val="00164B28"/>
    <w:rsid w:val="00164D70"/>
    <w:rsid w:val="00167911"/>
    <w:rsid w:val="001778B0"/>
    <w:rsid w:val="00185E72"/>
    <w:rsid w:val="001862A1"/>
    <w:rsid w:val="0018630F"/>
    <w:rsid w:val="00186B14"/>
    <w:rsid w:val="001873C6"/>
    <w:rsid w:val="00190CF5"/>
    <w:rsid w:val="00191945"/>
    <w:rsid w:val="00192963"/>
    <w:rsid w:val="001943FC"/>
    <w:rsid w:val="00194E0F"/>
    <w:rsid w:val="00194E92"/>
    <w:rsid w:val="001A5C01"/>
    <w:rsid w:val="001A7A91"/>
    <w:rsid w:val="001B2B41"/>
    <w:rsid w:val="001B3CFD"/>
    <w:rsid w:val="001B44A7"/>
    <w:rsid w:val="001B5C76"/>
    <w:rsid w:val="001B6322"/>
    <w:rsid w:val="001B7D60"/>
    <w:rsid w:val="001C06A5"/>
    <w:rsid w:val="001C109E"/>
    <w:rsid w:val="001C371C"/>
    <w:rsid w:val="001C4ED1"/>
    <w:rsid w:val="001C6970"/>
    <w:rsid w:val="001C6F6F"/>
    <w:rsid w:val="001C7037"/>
    <w:rsid w:val="001C785E"/>
    <w:rsid w:val="001D0C21"/>
    <w:rsid w:val="001D1135"/>
    <w:rsid w:val="001D2A79"/>
    <w:rsid w:val="001D37BE"/>
    <w:rsid w:val="001D48D3"/>
    <w:rsid w:val="001D5D25"/>
    <w:rsid w:val="001D637D"/>
    <w:rsid w:val="001D6CBC"/>
    <w:rsid w:val="001E2AB5"/>
    <w:rsid w:val="001E3E43"/>
    <w:rsid w:val="001E4290"/>
    <w:rsid w:val="001E6119"/>
    <w:rsid w:val="001F23F5"/>
    <w:rsid w:val="001F2813"/>
    <w:rsid w:val="001F2AA9"/>
    <w:rsid w:val="001F6800"/>
    <w:rsid w:val="002019E6"/>
    <w:rsid w:val="0020286A"/>
    <w:rsid w:val="00203EBF"/>
    <w:rsid w:val="002041F7"/>
    <w:rsid w:val="0020557C"/>
    <w:rsid w:val="00206C92"/>
    <w:rsid w:val="00207ED1"/>
    <w:rsid w:val="00212FD6"/>
    <w:rsid w:val="00213C10"/>
    <w:rsid w:val="002154DE"/>
    <w:rsid w:val="00216897"/>
    <w:rsid w:val="002171E2"/>
    <w:rsid w:val="00220E01"/>
    <w:rsid w:val="002214CF"/>
    <w:rsid w:val="0022339B"/>
    <w:rsid w:val="002240EA"/>
    <w:rsid w:val="002250EE"/>
    <w:rsid w:val="00227B49"/>
    <w:rsid w:val="00231F21"/>
    <w:rsid w:val="00232477"/>
    <w:rsid w:val="002335D4"/>
    <w:rsid w:val="00233C54"/>
    <w:rsid w:val="00233ED4"/>
    <w:rsid w:val="0023437A"/>
    <w:rsid w:val="00235804"/>
    <w:rsid w:val="00235E60"/>
    <w:rsid w:val="00241DB7"/>
    <w:rsid w:val="00246DA1"/>
    <w:rsid w:val="00247E3D"/>
    <w:rsid w:val="0025075D"/>
    <w:rsid w:val="002510A2"/>
    <w:rsid w:val="00253309"/>
    <w:rsid w:val="00255708"/>
    <w:rsid w:val="00255C29"/>
    <w:rsid w:val="00256A27"/>
    <w:rsid w:val="002612C4"/>
    <w:rsid w:val="00262E56"/>
    <w:rsid w:val="00263217"/>
    <w:rsid w:val="00266152"/>
    <w:rsid w:val="00266154"/>
    <w:rsid w:val="0026681C"/>
    <w:rsid w:val="002668FE"/>
    <w:rsid w:val="002735C5"/>
    <w:rsid w:val="00274696"/>
    <w:rsid w:val="00274923"/>
    <w:rsid w:val="00275701"/>
    <w:rsid w:val="0027630C"/>
    <w:rsid w:val="00276E7E"/>
    <w:rsid w:val="00276EE1"/>
    <w:rsid w:val="002803C5"/>
    <w:rsid w:val="00280E43"/>
    <w:rsid w:val="00281995"/>
    <w:rsid w:val="002830D4"/>
    <w:rsid w:val="0028353F"/>
    <w:rsid w:val="00284EF5"/>
    <w:rsid w:val="00290669"/>
    <w:rsid w:val="0029240A"/>
    <w:rsid w:val="0029515E"/>
    <w:rsid w:val="0029534A"/>
    <w:rsid w:val="002A0FF3"/>
    <w:rsid w:val="002A1619"/>
    <w:rsid w:val="002A4C42"/>
    <w:rsid w:val="002A662B"/>
    <w:rsid w:val="002A7A2C"/>
    <w:rsid w:val="002B12E4"/>
    <w:rsid w:val="002B1664"/>
    <w:rsid w:val="002B1AA4"/>
    <w:rsid w:val="002B225F"/>
    <w:rsid w:val="002B24B0"/>
    <w:rsid w:val="002B62F6"/>
    <w:rsid w:val="002B6BAC"/>
    <w:rsid w:val="002B7842"/>
    <w:rsid w:val="002C159F"/>
    <w:rsid w:val="002C2564"/>
    <w:rsid w:val="002C3073"/>
    <w:rsid w:val="002C41B2"/>
    <w:rsid w:val="002C608C"/>
    <w:rsid w:val="002C63BE"/>
    <w:rsid w:val="002C72DC"/>
    <w:rsid w:val="002D291D"/>
    <w:rsid w:val="002D3B92"/>
    <w:rsid w:val="002D4BC9"/>
    <w:rsid w:val="002D77B8"/>
    <w:rsid w:val="002E6B08"/>
    <w:rsid w:val="002F25EB"/>
    <w:rsid w:val="002F29CC"/>
    <w:rsid w:val="00300639"/>
    <w:rsid w:val="00303E7E"/>
    <w:rsid w:val="00305C5B"/>
    <w:rsid w:val="00305E3C"/>
    <w:rsid w:val="0031097A"/>
    <w:rsid w:val="003141AF"/>
    <w:rsid w:val="00316427"/>
    <w:rsid w:val="0032201D"/>
    <w:rsid w:val="00323499"/>
    <w:rsid w:val="00323BAE"/>
    <w:rsid w:val="003259BF"/>
    <w:rsid w:val="0032645E"/>
    <w:rsid w:val="00332D52"/>
    <w:rsid w:val="00332F77"/>
    <w:rsid w:val="0033534C"/>
    <w:rsid w:val="00335804"/>
    <w:rsid w:val="0034083B"/>
    <w:rsid w:val="00341CAF"/>
    <w:rsid w:val="003457D4"/>
    <w:rsid w:val="00345DED"/>
    <w:rsid w:val="003470C4"/>
    <w:rsid w:val="0035330F"/>
    <w:rsid w:val="00353895"/>
    <w:rsid w:val="003538D4"/>
    <w:rsid w:val="00355B4F"/>
    <w:rsid w:val="003575B4"/>
    <w:rsid w:val="00357714"/>
    <w:rsid w:val="0036362A"/>
    <w:rsid w:val="00364EDF"/>
    <w:rsid w:val="0036591C"/>
    <w:rsid w:val="003663A7"/>
    <w:rsid w:val="003736ED"/>
    <w:rsid w:val="00376BDA"/>
    <w:rsid w:val="00380E7A"/>
    <w:rsid w:val="003823F1"/>
    <w:rsid w:val="00383168"/>
    <w:rsid w:val="00383B22"/>
    <w:rsid w:val="00385630"/>
    <w:rsid w:val="00385824"/>
    <w:rsid w:val="0038685B"/>
    <w:rsid w:val="0038712A"/>
    <w:rsid w:val="00390104"/>
    <w:rsid w:val="00390531"/>
    <w:rsid w:val="00392232"/>
    <w:rsid w:val="003932C1"/>
    <w:rsid w:val="003943A2"/>
    <w:rsid w:val="003944E0"/>
    <w:rsid w:val="00395D8A"/>
    <w:rsid w:val="00396806"/>
    <w:rsid w:val="003A4391"/>
    <w:rsid w:val="003A4403"/>
    <w:rsid w:val="003A4544"/>
    <w:rsid w:val="003B0083"/>
    <w:rsid w:val="003B2716"/>
    <w:rsid w:val="003B40B1"/>
    <w:rsid w:val="003B5697"/>
    <w:rsid w:val="003B6A16"/>
    <w:rsid w:val="003B776A"/>
    <w:rsid w:val="003C2EB4"/>
    <w:rsid w:val="003C4553"/>
    <w:rsid w:val="003C5323"/>
    <w:rsid w:val="003C5FEC"/>
    <w:rsid w:val="003C627B"/>
    <w:rsid w:val="003C6867"/>
    <w:rsid w:val="003D1DE0"/>
    <w:rsid w:val="003D3E29"/>
    <w:rsid w:val="003D4D94"/>
    <w:rsid w:val="003D5614"/>
    <w:rsid w:val="003D6873"/>
    <w:rsid w:val="003E3FB8"/>
    <w:rsid w:val="003E42AC"/>
    <w:rsid w:val="003F09AE"/>
    <w:rsid w:val="003F0B7E"/>
    <w:rsid w:val="003F2DE7"/>
    <w:rsid w:val="003F4F00"/>
    <w:rsid w:val="003F5C8B"/>
    <w:rsid w:val="003F5CE4"/>
    <w:rsid w:val="003F7CCA"/>
    <w:rsid w:val="00400BA2"/>
    <w:rsid w:val="00410358"/>
    <w:rsid w:val="00413FDB"/>
    <w:rsid w:val="004141D6"/>
    <w:rsid w:val="00415D70"/>
    <w:rsid w:val="004164E3"/>
    <w:rsid w:val="004174C2"/>
    <w:rsid w:val="00420430"/>
    <w:rsid w:val="004222C5"/>
    <w:rsid w:val="004273CA"/>
    <w:rsid w:val="00430DA5"/>
    <w:rsid w:val="004314D7"/>
    <w:rsid w:val="0043270C"/>
    <w:rsid w:val="004340B2"/>
    <w:rsid w:val="00434CBA"/>
    <w:rsid w:val="004369EF"/>
    <w:rsid w:val="00437A81"/>
    <w:rsid w:val="00440E6B"/>
    <w:rsid w:val="004430FC"/>
    <w:rsid w:val="00444C00"/>
    <w:rsid w:val="00446B4F"/>
    <w:rsid w:val="00455B31"/>
    <w:rsid w:val="0046167A"/>
    <w:rsid w:val="00461B25"/>
    <w:rsid w:val="00463438"/>
    <w:rsid w:val="004640D5"/>
    <w:rsid w:val="00464BE3"/>
    <w:rsid w:val="00473D63"/>
    <w:rsid w:val="00477A42"/>
    <w:rsid w:val="00480964"/>
    <w:rsid w:val="00480DB5"/>
    <w:rsid w:val="00483B92"/>
    <w:rsid w:val="00485501"/>
    <w:rsid w:val="004865BA"/>
    <w:rsid w:val="00486B77"/>
    <w:rsid w:val="00487031"/>
    <w:rsid w:val="00487158"/>
    <w:rsid w:val="00487211"/>
    <w:rsid w:val="00487355"/>
    <w:rsid w:val="0049129B"/>
    <w:rsid w:val="00491C33"/>
    <w:rsid w:val="00492B4C"/>
    <w:rsid w:val="00496109"/>
    <w:rsid w:val="004A202A"/>
    <w:rsid w:val="004A510C"/>
    <w:rsid w:val="004A56D7"/>
    <w:rsid w:val="004A5B0A"/>
    <w:rsid w:val="004B32AD"/>
    <w:rsid w:val="004B41FA"/>
    <w:rsid w:val="004B4514"/>
    <w:rsid w:val="004B745A"/>
    <w:rsid w:val="004B7DAA"/>
    <w:rsid w:val="004B7EC4"/>
    <w:rsid w:val="004C25AB"/>
    <w:rsid w:val="004C5A1E"/>
    <w:rsid w:val="004C5D72"/>
    <w:rsid w:val="004D003A"/>
    <w:rsid w:val="004D0816"/>
    <w:rsid w:val="004D087F"/>
    <w:rsid w:val="004D10F2"/>
    <w:rsid w:val="004D2E4B"/>
    <w:rsid w:val="004D3903"/>
    <w:rsid w:val="004D3CE2"/>
    <w:rsid w:val="004D3E6B"/>
    <w:rsid w:val="004D4BE9"/>
    <w:rsid w:val="004D4FA4"/>
    <w:rsid w:val="004D77DD"/>
    <w:rsid w:val="004D79F3"/>
    <w:rsid w:val="004E0557"/>
    <w:rsid w:val="004E22ED"/>
    <w:rsid w:val="004E5DD9"/>
    <w:rsid w:val="004E7E14"/>
    <w:rsid w:val="004F0CE9"/>
    <w:rsid w:val="004F10F3"/>
    <w:rsid w:val="004F18B8"/>
    <w:rsid w:val="004F31AD"/>
    <w:rsid w:val="004F725E"/>
    <w:rsid w:val="00505C93"/>
    <w:rsid w:val="00506EEA"/>
    <w:rsid w:val="005073BD"/>
    <w:rsid w:val="005133B8"/>
    <w:rsid w:val="00515F77"/>
    <w:rsid w:val="00516EEA"/>
    <w:rsid w:val="00520610"/>
    <w:rsid w:val="005206C8"/>
    <w:rsid w:val="00521A0F"/>
    <w:rsid w:val="00521EED"/>
    <w:rsid w:val="0052325D"/>
    <w:rsid w:val="00523937"/>
    <w:rsid w:val="00524BAB"/>
    <w:rsid w:val="00524E84"/>
    <w:rsid w:val="00525C6B"/>
    <w:rsid w:val="005262D5"/>
    <w:rsid w:val="0052674A"/>
    <w:rsid w:val="005312EE"/>
    <w:rsid w:val="00531309"/>
    <w:rsid w:val="005326EE"/>
    <w:rsid w:val="0053316B"/>
    <w:rsid w:val="00535558"/>
    <w:rsid w:val="00535F9E"/>
    <w:rsid w:val="0053686B"/>
    <w:rsid w:val="005422D6"/>
    <w:rsid w:val="00543B67"/>
    <w:rsid w:val="005441AC"/>
    <w:rsid w:val="00544A97"/>
    <w:rsid w:val="00545474"/>
    <w:rsid w:val="005458C1"/>
    <w:rsid w:val="005517A0"/>
    <w:rsid w:val="00551DD2"/>
    <w:rsid w:val="00552D6E"/>
    <w:rsid w:val="00552E67"/>
    <w:rsid w:val="005544F6"/>
    <w:rsid w:val="00555762"/>
    <w:rsid w:val="005561C4"/>
    <w:rsid w:val="00557710"/>
    <w:rsid w:val="00562AF2"/>
    <w:rsid w:val="0056656A"/>
    <w:rsid w:val="005667D5"/>
    <w:rsid w:val="005716E5"/>
    <w:rsid w:val="00574896"/>
    <w:rsid w:val="00580EBC"/>
    <w:rsid w:val="00581C41"/>
    <w:rsid w:val="00581D56"/>
    <w:rsid w:val="00582271"/>
    <w:rsid w:val="00582A7C"/>
    <w:rsid w:val="0058305E"/>
    <w:rsid w:val="005855C5"/>
    <w:rsid w:val="0058600B"/>
    <w:rsid w:val="00586B77"/>
    <w:rsid w:val="00587406"/>
    <w:rsid w:val="00587B52"/>
    <w:rsid w:val="00590BB9"/>
    <w:rsid w:val="0059219F"/>
    <w:rsid w:val="00593FD2"/>
    <w:rsid w:val="00595907"/>
    <w:rsid w:val="00596145"/>
    <w:rsid w:val="005A0AB0"/>
    <w:rsid w:val="005A0DB6"/>
    <w:rsid w:val="005A1A68"/>
    <w:rsid w:val="005A4424"/>
    <w:rsid w:val="005A4BA3"/>
    <w:rsid w:val="005A6AF5"/>
    <w:rsid w:val="005B237B"/>
    <w:rsid w:val="005B35BC"/>
    <w:rsid w:val="005B3ABC"/>
    <w:rsid w:val="005B4600"/>
    <w:rsid w:val="005B6942"/>
    <w:rsid w:val="005B7103"/>
    <w:rsid w:val="005C0884"/>
    <w:rsid w:val="005C0929"/>
    <w:rsid w:val="005C1702"/>
    <w:rsid w:val="005C2AA5"/>
    <w:rsid w:val="005C32E6"/>
    <w:rsid w:val="005C3582"/>
    <w:rsid w:val="005C49C0"/>
    <w:rsid w:val="005C4B3D"/>
    <w:rsid w:val="005C6459"/>
    <w:rsid w:val="005D12D9"/>
    <w:rsid w:val="005D19F6"/>
    <w:rsid w:val="005D2220"/>
    <w:rsid w:val="005D225F"/>
    <w:rsid w:val="005D56CE"/>
    <w:rsid w:val="005D770A"/>
    <w:rsid w:val="005E1AFC"/>
    <w:rsid w:val="005E4BB4"/>
    <w:rsid w:val="005E765E"/>
    <w:rsid w:val="005E7D47"/>
    <w:rsid w:val="005F2FE7"/>
    <w:rsid w:val="005F5BF0"/>
    <w:rsid w:val="005F7289"/>
    <w:rsid w:val="006012ED"/>
    <w:rsid w:val="00601F79"/>
    <w:rsid w:val="0060215B"/>
    <w:rsid w:val="006048AF"/>
    <w:rsid w:val="0060684B"/>
    <w:rsid w:val="00615A0B"/>
    <w:rsid w:val="00615DCF"/>
    <w:rsid w:val="006163CC"/>
    <w:rsid w:val="00616CE4"/>
    <w:rsid w:val="00617B77"/>
    <w:rsid w:val="006204FC"/>
    <w:rsid w:val="00624197"/>
    <w:rsid w:val="00627D14"/>
    <w:rsid w:val="006301B7"/>
    <w:rsid w:val="00630600"/>
    <w:rsid w:val="00633747"/>
    <w:rsid w:val="0063547E"/>
    <w:rsid w:val="00643C63"/>
    <w:rsid w:val="006448BC"/>
    <w:rsid w:val="00644E50"/>
    <w:rsid w:val="00646A80"/>
    <w:rsid w:val="00650E26"/>
    <w:rsid w:val="00653A41"/>
    <w:rsid w:val="00654473"/>
    <w:rsid w:val="006615F9"/>
    <w:rsid w:val="00663860"/>
    <w:rsid w:val="00665852"/>
    <w:rsid w:val="00667D47"/>
    <w:rsid w:val="00670D2A"/>
    <w:rsid w:val="00673650"/>
    <w:rsid w:val="006751C2"/>
    <w:rsid w:val="00677187"/>
    <w:rsid w:val="00681F66"/>
    <w:rsid w:val="00686233"/>
    <w:rsid w:val="00691AF3"/>
    <w:rsid w:val="00694DB4"/>
    <w:rsid w:val="00695FAD"/>
    <w:rsid w:val="006A07C3"/>
    <w:rsid w:val="006A2C5E"/>
    <w:rsid w:val="006A681A"/>
    <w:rsid w:val="006A6AA3"/>
    <w:rsid w:val="006A6F80"/>
    <w:rsid w:val="006A746E"/>
    <w:rsid w:val="006B0B3F"/>
    <w:rsid w:val="006B12EF"/>
    <w:rsid w:val="006B2538"/>
    <w:rsid w:val="006B3DA2"/>
    <w:rsid w:val="006B3F9E"/>
    <w:rsid w:val="006B4CDF"/>
    <w:rsid w:val="006B564B"/>
    <w:rsid w:val="006B78C5"/>
    <w:rsid w:val="006C31B1"/>
    <w:rsid w:val="006C492C"/>
    <w:rsid w:val="006C4AFB"/>
    <w:rsid w:val="006C637F"/>
    <w:rsid w:val="006D0209"/>
    <w:rsid w:val="006D5C4B"/>
    <w:rsid w:val="006D6829"/>
    <w:rsid w:val="006D6910"/>
    <w:rsid w:val="006D7CD2"/>
    <w:rsid w:val="006E04CE"/>
    <w:rsid w:val="006E38C0"/>
    <w:rsid w:val="006E3B99"/>
    <w:rsid w:val="006E4F96"/>
    <w:rsid w:val="006E5CE9"/>
    <w:rsid w:val="006E5FDF"/>
    <w:rsid w:val="006E72FB"/>
    <w:rsid w:val="006E78B8"/>
    <w:rsid w:val="006F1EE0"/>
    <w:rsid w:val="006F4FCF"/>
    <w:rsid w:val="007002E2"/>
    <w:rsid w:val="00700BEC"/>
    <w:rsid w:val="00701FF7"/>
    <w:rsid w:val="007047C0"/>
    <w:rsid w:val="00707044"/>
    <w:rsid w:val="007077B5"/>
    <w:rsid w:val="00707BAB"/>
    <w:rsid w:val="00710D9B"/>
    <w:rsid w:val="007110A7"/>
    <w:rsid w:val="007115F1"/>
    <w:rsid w:val="00712A70"/>
    <w:rsid w:val="00712B17"/>
    <w:rsid w:val="00713884"/>
    <w:rsid w:val="00713FD7"/>
    <w:rsid w:val="007148CF"/>
    <w:rsid w:val="00716522"/>
    <w:rsid w:val="00720E0F"/>
    <w:rsid w:val="00724AF1"/>
    <w:rsid w:val="0072720B"/>
    <w:rsid w:val="00727AB1"/>
    <w:rsid w:val="007303FE"/>
    <w:rsid w:val="0073134B"/>
    <w:rsid w:val="00731A5B"/>
    <w:rsid w:val="007321AD"/>
    <w:rsid w:val="007325BD"/>
    <w:rsid w:val="0073271F"/>
    <w:rsid w:val="00734D9A"/>
    <w:rsid w:val="007351F2"/>
    <w:rsid w:val="007360AC"/>
    <w:rsid w:val="007374CF"/>
    <w:rsid w:val="00737B0E"/>
    <w:rsid w:val="00741D22"/>
    <w:rsid w:val="007424A5"/>
    <w:rsid w:val="00746DEB"/>
    <w:rsid w:val="00747275"/>
    <w:rsid w:val="00750653"/>
    <w:rsid w:val="00750843"/>
    <w:rsid w:val="007519CA"/>
    <w:rsid w:val="00753DE2"/>
    <w:rsid w:val="0075539B"/>
    <w:rsid w:val="00755C26"/>
    <w:rsid w:val="00756443"/>
    <w:rsid w:val="00756A84"/>
    <w:rsid w:val="00756B3C"/>
    <w:rsid w:val="00757BD1"/>
    <w:rsid w:val="00765EFB"/>
    <w:rsid w:val="00767E2B"/>
    <w:rsid w:val="00771A7D"/>
    <w:rsid w:val="00772122"/>
    <w:rsid w:val="00772ECB"/>
    <w:rsid w:val="00773914"/>
    <w:rsid w:val="007741FB"/>
    <w:rsid w:val="007757A6"/>
    <w:rsid w:val="00775D6D"/>
    <w:rsid w:val="007763D0"/>
    <w:rsid w:val="00776C01"/>
    <w:rsid w:val="00785D5B"/>
    <w:rsid w:val="00786E32"/>
    <w:rsid w:val="00790D6A"/>
    <w:rsid w:val="00791DA7"/>
    <w:rsid w:val="00795366"/>
    <w:rsid w:val="00795EC5"/>
    <w:rsid w:val="00796F4A"/>
    <w:rsid w:val="007A372F"/>
    <w:rsid w:val="007A5B55"/>
    <w:rsid w:val="007A6E3A"/>
    <w:rsid w:val="007A7DCD"/>
    <w:rsid w:val="007B01E3"/>
    <w:rsid w:val="007B02E0"/>
    <w:rsid w:val="007B06C0"/>
    <w:rsid w:val="007B1B5B"/>
    <w:rsid w:val="007B3A29"/>
    <w:rsid w:val="007B4A2E"/>
    <w:rsid w:val="007B4F33"/>
    <w:rsid w:val="007B50CC"/>
    <w:rsid w:val="007B5B81"/>
    <w:rsid w:val="007B7FD2"/>
    <w:rsid w:val="007C0538"/>
    <w:rsid w:val="007C08DA"/>
    <w:rsid w:val="007C1391"/>
    <w:rsid w:val="007C1671"/>
    <w:rsid w:val="007C336F"/>
    <w:rsid w:val="007C3FB1"/>
    <w:rsid w:val="007C405C"/>
    <w:rsid w:val="007C6A6A"/>
    <w:rsid w:val="007D0C0A"/>
    <w:rsid w:val="007D1A21"/>
    <w:rsid w:val="007D21B5"/>
    <w:rsid w:val="007D26D9"/>
    <w:rsid w:val="007D4AAC"/>
    <w:rsid w:val="007D56C2"/>
    <w:rsid w:val="007E1634"/>
    <w:rsid w:val="007E3480"/>
    <w:rsid w:val="007E3AF0"/>
    <w:rsid w:val="007E4226"/>
    <w:rsid w:val="007F40BD"/>
    <w:rsid w:val="007F4B90"/>
    <w:rsid w:val="007F4D75"/>
    <w:rsid w:val="007F5711"/>
    <w:rsid w:val="007F6A0A"/>
    <w:rsid w:val="008001B3"/>
    <w:rsid w:val="00805C9B"/>
    <w:rsid w:val="00812C3C"/>
    <w:rsid w:val="00812CD4"/>
    <w:rsid w:val="00820BCD"/>
    <w:rsid w:val="008245CC"/>
    <w:rsid w:val="00825080"/>
    <w:rsid w:val="00825D2A"/>
    <w:rsid w:val="00830171"/>
    <w:rsid w:val="00834E50"/>
    <w:rsid w:val="00835A73"/>
    <w:rsid w:val="0083633A"/>
    <w:rsid w:val="00836F47"/>
    <w:rsid w:val="00837601"/>
    <w:rsid w:val="00837B3E"/>
    <w:rsid w:val="00840D9B"/>
    <w:rsid w:val="00841AA8"/>
    <w:rsid w:val="00843C7C"/>
    <w:rsid w:val="008461F6"/>
    <w:rsid w:val="00846EF0"/>
    <w:rsid w:val="0084770A"/>
    <w:rsid w:val="00850B74"/>
    <w:rsid w:val="00850CBF"/>
    <w:rsid w:val="008512D8"/>
    <w:rsid w:val="00851758"/>
    <w:rsid w:val="00852466"/>
    <w:rsid w:val="008526B1"/>
    <w:rsid w:val="00853AE7"/>
    <w:rsid w:val="00853B6C"/>
    <w:rsid w:val="0085678C"/>
    <w:rsid w:val="00857183"/>
    <w:rsid w:val="00862F19"/>
    <w:rsid w:val="008639BB"/>
    <w:rsid w:val="00865311"/>
    <w:rsid w:val="00865EE8"/>
    <w:rsid w:val="008667A8"/>
    <w:rsid w:val="00871443"/>
    <w:rsid w:val="00875193"/>
    <w:rsid w:val="008755AE"/>
    <w:rsid w:val="00876C0C"/>
    <w:rsid w:val="008802DD"/>
    <w:rsid w:val="00880C13"/>
    <w:rsid w:val="0088301A"/>
    <w:rsid w:val="008834AE"/>
    <w:rsid w:val="00883E76"/>
    <w:rsid w:val="00884735"/>
    <w:rsid w:val="00884875"/>
    <w:rsid w:val="00885CFC"/>
    <w:rsid w:val="00886092"/>
    <w:rsid w:val="00890C31"/>
    <w:rsid w:val="00891BE1"/>
    <w:rsid w:val="00894690"/>
    <w:rsid w:val="0089585C"/>
    <w:rsid w:val="00895F69"/>
    <w:rsid w:val="00897841"/>
    <w:rsid w:val="008A1CAB"/>
    <w:rsid w:val="008A2E30"/>
    <w:rsid w:val="008A31B8"/>
    <w:rsid w:val="008A3E3B"/>
    <w:rsid w:val="008A4B5A"/>
    <w:rsid w:val="008A4FA0"/>
    <w:rsid w:val="008A6CA1"/>
    <w:rsid w:val="008A7D60"/>
    <w:rsid w:val="008B18F2"/>
    <w:rsid w:val="008B1BAD"/>
    <w:rsid w:val="008B4A4D"/>
    <w:rsid w:val="008C203D"/>
    <w:rsid w:val="008C2A41"/>
    <w:rsid w:val="008C2E7D"/>
    <w:rsid w:val="008C3845"/>
    <w:rsid w:val="008C64FE"/>
    <w:rsid w:val="008C6D59"/>
    <w:rsid w:val="008D1625"/>
    <w:rsid w:val="008D4B34"/>
    <w:rsid w:val="008D506C"/>
    <w:rsid w:val="008D7995"/>
    <w:rsid w:val="008E2158"/>
    <w:rsid w:val="008E2A84"/>
    <w:rsid w:val="008E3005"/>
    <w:rsid w:val="008E413E"/>
    <w:rsid w:val="008F039B"/>
    <w:rsid w:val="008F20A9"/>
    <w:rsid w:val="008F2EB1"/>
    <w:rsid w:val="008F34FE"/>
    <w:rsid w:val="008F4874"/>
    <w:rsid w:val="0090483F"/>
    <w:rsid w:val="0091250D"/>
    <w:rsid w:val="009153B6"/>
    <w:rsid w:val="009165A0"/>
    <w:rsid w:val="00917779"/>
    <w:rsid w:val="00917CD6"/>
    <w:rsid w:val="0092065C"/>
    <w:rsid w:val="009239CB"/>
    <w:rsid w:val="009239DE"/>
    <w:rsid w:val="00927446"/>
    <w:rsid w:val="00927F43"/>
    <w:rsid w:val="00930965"/>
    <w:rsid w:val="00932DF9"/>
    <w:rsid w:val="0093346C"/>
    <w:rsid w:val="00934B26"/>
    <w:rsid w:val="0093742B"/>
    <w:rsid w:val="009403DD"/>
    <w:rsid w:val="009410FC"/>
    <w:rsid w:val="00942E80"/>
    <w:rsid w:val="00946FDE"/>
    <w:rsid w:val="00951A0D"/>
    <w:rsid w:val="00951ADF"/>
    <w:rsid w:val="00954828"/>
    <w:rsid w:val="009548A9"/>
    <w:rsid w:val="00954E7E"/>
    <w:rsid w:val="009556D6"/>
    <w:rsid w:val="0095677E"/>
    <w:rsid w:val="00956901"/>
    <w:rsid w:val="00961280"/>
    <w:rsid w:val="00967435"/>
    <w:rsid w:val="00970AF0"/>
    <w:rsid w:val="00971DF6"/>
    <w:rsid w:val="00972B2E"/>
    <w:rsid w:val="009747C2"/>
    <w:rsid w:val="00974BC2"/>
    <w:rsid w:val="00974C6F"/>
    <w:rsid w:val="00977EDC"/>
    <w:rsid w:val="00980F97"/>
    <w:rsid w:val="00981104"/>
    <w:rsid w:val="009823E9"/>
    <w:rsid w:val="00984076"/>
    <w:rsid w:val="0099001B"/>
    <w:rsid w:val="0099140A"/>
    <w:rsid w:val="0099312D"/>
    <w:rsid w:val="0099560C"/>
    <w:rsid w:val="009A0FE1"/>
    <w:rsid w:val="009A38EB"/>
    <w:rsid w:val="009A6280"/>
    <w:rsid w:val="009A6913"/>
    <w:rsid w:val="009A7028"/>
    <w:rsid w:val="009B0F0C"/>
    <w:rsid w:val="009C0359"/>
    <w:rsid w:val="009C28D9"/>
    <w:rsid w:val="009C6BFA"/>
    <w:rsid w:val="009D0B21"/>
    <w:rsid w:val="009D33E3"/>
    <w:rsid w:val="009D5518"/>
    <w:rsid w:val="009D61CB"/>
    <w:rsid w:val="009D7DFA"/>
    <w:rsid w:val="009E077A"/>
    <w:rsid w:val="009E18FD"/>
    <w:rsid w:val="009E2A0D"/>
    <w:rsid w:val="009E2A9B"/>
    <w:rsid w:val="009E4976"/>
    <w:rsid w:val="009E6C3E"/>
    <w:rsid w:val="009F03A4"/>
    <w:rsid w:val="009F2D68"/>
    <w:rsid w:val="009F2F9F"/>
    <w:rsid w:val="009F36B6"/>
    <w:rsid w:val="009F6004"/>
    <w:rsid w:val="00A02396"/>
    <w:rsid w:val="00A032E6"/>
    <w:rsid w:val="00A034EE"/>
    <w:rsid w:val="00A035A3"/>
    <w:rsid w:val="00A03E8B"/>
    <w:rsid w:val="00A04630"/>
    <w:rsid w:val="00A055BB"/>
    <w:rsid w:val="00A05B16"/>
    <w:rsid w:val="00A0775F"/>
    <w:rsid w:val="00A0789D"/>
    <w:rsid w:val="00A10A83"/>
    <w:rsid w:val="00A11920"/>
    <w:rsid w:val="00A128C8"/>
    <w:rsid w:val="00A12B23"/>
    <w:rsid w:val="00A1314C"/>
    <w:rsid w:val="00A13DD7"/>
    <w:rsid w:val="00A17F0B"/>
    <w:rsid w:val="00A23894"/>
    <w:rsid w:val="00A24190"/>
    <w:rsid w:val="00A25B86"/>
    <w:rsid w:val="00A26022"/>
    <w:rsid w:val="00A301A4"/>
    <w:rsid w:val="00A31247"/>
    <w:rsid w:val="00A321B0"/>
    <w:rsid w:val="00A33D0E"/>
    <w:rsid w:val="00A35202"/>
    <w:rsid w:val="00A402CF"/>
    <w:rsid w:val="00A4104D"/>
    <w:rsid w:val="00A42C96"/>
    <w:rsid w:val="00A4310B"/>
    <w:rsid w:val="00A44291"/>
    <w:rsid w:val="00A45B2C"/>
    <w:rsid w:val="00A46738"/>
    <w:rsid w:val="00A47EA0"/>
    <w:rsid w:val="00A528FB"/>
    <w:rsid w:val="00A53701"/>
    <w:rsid w:val="00A5473C"/>
    <w:rsid w:val="00A54A03"/>
    <w:rsid w:val="00A55694"/>
    <w:rsid w:val="00A5581E"/>
    <w:rsid w:val="00A563A5"/>
    <w:rsid w:val="00A61DFF"/>
    <w:rsid w:val="00A62339"/>
    <w:rsid w:val="00A656DE"/>
    <w:rsid w:val="00A700D7"/>
    <w:rsid w:val="00A705E5"/>
    <w:rsid w:val="00A71409"/>
    <w:rsid w:val="00A740CA"/>
    <w:rsid w:val="00A75E59"/>
    <w:rsid w:val="00A77E01"/>
    <w:rsid w:val="00A81100"/>
    <w:rsid w:val="00A82FD3"/>
    <w:rsid w:val="00A83D09"/>
    <w:rsid w:val="00A8632B"/>
    <w:rsid w:val="00A901CC"/>
    <w:rsid w:val="00A9078A"/>
    <w:rsid w:val="00A93C37"/>
    <w:rsid w:val="00A947B7"/>
    <w:rsid w:val="00A959B5"/>
    <w:rsid w:val="00AA0695"/>
    <w:rsid w:val="00AA362A"/>
    <w:rsid w:val="00AA382F"/>
    <w:rsid w:val="00AA5DB5"/>
    <w:rsid w:val="00AA5F03"/>
    <w:rsid w:val="00AA5F5A"/>
    <w:rsid w:val="00AA76A3"/>
    <w:rsid w:val="00AB0126"/>
    <w:rsid w:val="00AB0C3E"/>
    <w:rsid w:val="00AB5237"/>
    <w:rsid w:val="00AB5E12"/>
    <w:rsid w:val="00AB7051"/>
    <w:rsid w:val="00AB7384"/>
    <w:rsid w:val="00AB7D1D"/>
    <w:rsid w:val="00AB7EC1"/>
    <w:rsid w:val="00AC24DE"/>
    <w:rsid w:val="00AC34D8"/>
    <w:rsid w:val="00AC45B6"/>
    <w:rsid w:val="00AC4A73"/>
    <w:rsid w:val="00AD2E2A"/>
    <w:rsid w:val="00AD6C26"/>
    <w:rsid w:val="00AE2C9F"/>
    <w:rsid w:val="00AE433B"/>
    <w:rsid w:val="00AE495C"/>
    <w:rsid w:val="00AE4A64"/>
    <w:rsid w:val="00AE4E98"/>
    <w:rsid w:val="00AE53BC"/>
    <w:rsid w:val="00AE78FF"/>
    <w:rsid w:val="00AE7E29"/>
    <w:rsid w:val="00AE7F91"/>
    <w:rsid w:val="00AF1918"/>
    <w:rsid w:val="00AF24D6"/>
    <w:rsid w:val="00AF2A22"/>
    <w:rsid w:val="00AF3CF4"/>
    <w:rsid w:val="00AF41CB"/>
    <w:rsid w:val="00AF4B0D"/>
    <w:rsid w:val="00AF55E5"/>
    <w:rsid w:val="00AF58DD"/>
    <w:rsid w:val="00AF5D3D"/>
    <w:rsid w:val="00AF7634"/>
    <w:rsid w:val="00AF796B"/>
    <w:rsid w:val="00B01937"/>
    <w:rsid w:val="00B052EC"/>
    <w:rsid w:val="00B0584E"/>
    <w:rsid w:val="00B069A5"/>
    <w:rsid w:val="00B06D00"/>
    <w:rsid w:val="00B06F2D"/>
    <w:rsid w:val="00B07E02"/>
    <w:rsid w:val="00B1740B"/>
    <w:rsid w:val="00B17DB2"/>
    <w:rsid w:val="00B227BA"/>
    <w:rsid w:val="00B2295C"/>
    <w:rsid w:val="00B2555C"/>
    <w:rsid w:val="00B269D8"/>
    <w:rsid w:val="00B31291"/>
    <w:rsid w:val="00B32C43"/>
    <w:rsid w:val="00B34265"/>
    <w:rsid w:val="00B347CC"/>
    <w:rsid w:val="00B34A9F"/>
    <w:rsid w:val="00B3523A"/>
    <w:rsid w:val="00B37685"/>
    <w:rsid w:val="00B377ED"/>
    <w:rsid w:val="00B425A4"/>
    <w:rsid w:val="00B42D0F"/>
    <w:rsid w:val="00B42E1C"/>
    <w:rsid w:val="00B43E8C"/>
    <w:rsid w:val="00B45808"/>
    <w:rsid w:val="00B502FC"/>
    <w:rsid w:val="00B50BAE"/>
    <w:rsid w:val="00B52F46"/>
    <w:rsid w:val="00B543FD"/>
    <w:rsid w:val="00B55578"/>
    <w:rsid w:val="00B57239"/>
    <w:rsid w:val="00B61870"/>
    <w:rsid w:val="00B619BE"/>
    <w:rsid w:val="00B63971"/>
    <w:rsid w:val="00B63A5D"/>
    <w:rsid w:val="00B648AC"/>
    <w:rsid w:val="00B65A4D"/>
    <w:rsid w:val="00B66592"/>
    <w:rsid w:val="00B66D2C"/>
    <w:rsid w:val="00B7077C"/>
    <w:rsid w:val="00B709E2"/>
    <w:rsid w:val="00B71D7B"/>
    <w:rsid w:val="00B72140"/>
    <w:rsid w:val="00B73C1D"/>
    <w:rsid w:val="00B7505D"/>
    <w:rsid w:val="00B809CB"/>
    <w:rsid w:val="00B823C4"/>
    <w:rsid w:val="00B8338D"/>
    <w:rsid w:val="00B839E4"/>
    <w:rsid w:val="00B83A4F"/>
    <w:rsid w:val="00B83D16"/>
    <w:rsid w:val="00B84B7B"/>
    <w:rsid w:val="00B85FB6"/>
    <w:rsid w:val="00B868A6"/>
    <w:rsid w:val="00B86A6C"/>
    <w:rsid w:val="00B90209"/>
    <w:rsid w:val="00B90345"/>
    <w:rsid w:val="00B927EE"/>
    <w:rsid w:val="00B9557F"/>
    <w:rsid w:val="00B9697A"/>
    <w:rsid w:val="00B97498"/>
    <w:rsid w:val="00BA21E0"/>
    <w:rsid w:val="00BA2473"/>
    <w:rsid w:val="00BA3691"/>
    <w:rsid w:val="00BA38A0"/>
    <w:rsid w:val="00BA3C72"/>
    <w:rsid w:val="00BA446D"/>
    <w:rsid w:val="00BA6A6A"/>
    <w:rsid w:val="00BB1919"/>
    <w:rsid w:val="00BB2B57"/>
    <w:rsid w:val="00BB49B1"/>
    <w:rsid w:val="00BB6592"/>
    <w:rsid w:val="00BC2BE5"/>
    <w:rsid w:val="00BC382A"/>
    <w:rsid w:val="00BC4C65"/>
    <w:rsid w:val="00BC6D6D"/>
    <w:rsid w:val="00BC7A91"/>
    <w:rsid w:val="00BD42E8"/>
    <w:rsid w:val="00BD4DC1"/>
    <w:rsid w:val="00BE3E5A"/>
    <w:rsid w:val="00BE40CF"/>
    <w:rsid w:val="00BE52DE"/>
    <w:rsid w:val="00BE6EB4"/>
    <w:rsid w:val="00BF6EA1"/>
    <w:rsid w:val="00BF7D71"/>
    <w:rsid w:val="00C01EEF"/>
    <w:rsid w:val="00C0292C"/>
    <w:rsid w:val="00C0502F"/>
    <w:rsid w:val="00C05724"/>
    <w:rsid w:val="00C10291"/>
    <w:rsid w:val="00C10ACC"/>
    <w:rsid w:val="00C14E45"/>
    <w:rsid w:val="00C156C1"/>
    <w:rsid w:val="00C16419"/>
    <w:rsid w:val="00C17ADB"/>
    <w:rsid w:val="00C237E5"/>
    <w:rsid w:val="00C246A7"/>
    <w:rsid w:val="00C256D3"/>
    <w:rsid w:val="00C27AF8"/>
    <w:rsid w:val="00C3004E"/>
    <w:rsid w:val="00C33D4B"/>
    <w:rsid w:val="00C3456B"/>
    <w:rsid w:val="00C37D19"/>
    <w:rsid w:val="00C44CAD"/>
    <w:rsid w:val="00C44D15"/>
    <w:rsid w:val="00C46DFC"/>
    <w:rsid w:val="00C51190"/>
    <w:rsid w:val="00C53670"/>
    <w:rsid w:val="00C64D4D"/>
    <w:rsid w:val="00C66833"/>
    <w:rsid w:val="00C6714F"/>
    <w:rsid w:val="00C6789D"/>
    <w:rsid w:val="00C72801"/>
    <w:rsid w:val="00C732FE"/>
    <w:rsid w:val="00C733F9"/>
    <w:rsid w:val="00C7565C"/>
    <w:rsid w:val="00C75CF3"/>
    <w:rsid w:val="00C80BD7"/>
    <w:rsid w:val="00C84351"/>
    <w:rsid w:val="00C84365"/>
    <w:rsid w:val="00C8457F"/>
    <w:rsid w:val="00C864CD"/>
    <w:rsid w:val="00C86A7F"/>
    <w:rsid w:val="00C8773A"/>
    <w:rsid w:val="00C8773B"/>
    <w:rsid w:val="00C901C9"/>
    <w:rsid w:val="00C91B70"/>
    <w:rsid w:val="00C927FC"/>
    <w:rsid w:val="00C963A6"/>
    <w:rsid w:val="00C974FF"/>
    <w:rsid w:val="00C97C0F"/>
    <w:rsid w:val="00CA20FE"/>
    <w:rsid w:val="00CA2412"/>
    <w:rsid w:val="00CA263F"/>
    <w:rsid w:val="00CA47C4"/>
    <w:rsid w:val="00CA6791"/>
    <w:rsid w:val="00CA6E16"/>
    <w:rsid w:val="00CA73EA"/>
    <w:rsid w:val="00CA77D5"/>
    <w:rsid w:val="00CB03C2"/>
    <w:rsid w:val="00CB08C4"/>
    <w:rsid w:val="00CB0BC9"/>
    <w:rsid w:val="00CB0ED2"/>
    <w:rsid w:val="00CB2DD3"/>
    <w:rsid w:val="00CB2FDB"/>
    <w:rsid w:val="00CB5061"/>
    <w:rsid w:val="00CB6055"/>
    <w:rsid w:val="00CB62FD"/>
    <w:rsid w:val="00CB6E9A"/>
    <w:rsid w:val="00CC08DE"/>
    <w:rsid w:val="00CC18A6"/>
    <w:rsid w:val="00CC21AB"/>
    <w:rsid w:val="00CC25E2"/>
    <w:rsid w:val="00CC345C"/>
    <w:rsid w:val="00CC3956"/>
    <w:rsid w:val="00CC41A3"/>
    <w:rsid w:val="00CC45C6"/>
    <w:rsid w:val="00CC683C"/>
    <w:rsid w:val="00CD0E83"/>
    <w:rsid w:val="00CD17E9"/>
    <w:rsid w:val="00CD1BD5"/>
    <w:rsid w:val="00CD23F5"/>
    <w:rsid w:val="00CD323C"/>
    <w:rsid w:val="00CD53B0"/>
    <w:rsid w:val="00CE0D57"/>
    <w:rsid w:val="00CE21AC"/>
    <w:rsid w:val="00CE306A"/>
    <w:rsid w:val="00CE4EE4"/>
    <w:rsid w:val="00CE55CF"/>
    <w:rsid w:val="00CE5FDD"/>
    <w:rsid w:val="00CE6E66"/>
    <w:rsid w:val="00CE7E75"/>
    <w:rsid w:val="00CF071D"/>
    <w:rsid w:val="00CF07CB"/>
    <w:rsid w:val="00CF1DBA"/>
    <w:rsid w:val="00CF28C2"/>
    <w:rsid w:val="00CF44C1"/>
    <w:rsid w:val="00CF4DEB"/>
    <w:rsid w:val="00D01D73"/>
    <w:rsid w:val="00D01F44"/>
    <w:rsid w:val="00D028ED"/>
    <w:rsid w:val="00D0517C"/>
    <w:rsid w:val="00D06C12"/>
    <w:rsid w:val="00D07912"/>
    <w:rsid w:val="00D1195D"/>
    <w:rsid w:val="00D12506"/>
    <w:rsid w:val="00D14B68"/>
    <w:rsid w:val="00D2002B"/>
    <w:rsid w:val="00D2031A"/>
    <w:rsid w:val="00D209F6"/>
    <w:rsid w:val="00D20B5A"/>
    <w:rsid w:val="00D222FE"/>
    <w:rsid w:val="00D22559"/>
    <w:rsid w:val="00D22692"/>
    <w:rsid w:val="00D23283"/>
    <w:rsid w:val="00D23416"/>
    <w:rsid w:val="00D24227"/>
    <w:rsid w:val="00D25BBC"/>
    <w:rsid w:val="00D25DBF"/>
    <w:rsid w:val="00D274DF"/>
    <w:rsid w:val="00D33B8D"/>
    <w:rsid w:val="00D35C80"/>
    <w:rsid w:val="00D4250D"/>
    <w:rsid w:val="00D42F06"/>
    <w:rsid w:val="00D43BFE"/>
    <w:rsid w:val="00D468C6"/>
    <w:rsid w:val="00D47AC8"/>
    <w:rsid w:val="00D51F6C"/>
    <w:rsid w:val="00D523F6"/>
    <w:rsid w:val="00D53275"/>
    <w:rsid w:val="00D5424B"/>
    <w:rsid w:val="00D55524"/>
    <w:rsid w:val="00D55715"/>
    <w:rsid w:val="00D61BE7"/>
    <w:rsid w:val="00D65594"/>
    <w:rsid w:val="00D70F63"/>
    <w:rsid w:val="00D72143"/>
    <w:rsid w:val="00D721E5"/>
    <w:rsid w:val="00D74507"/>
    <w:rsid w:val="00D74C8B"/>
    <w:rsid w:val="00D75DC3"/>
    <w:rsid w:val="00D816B8"/>
    <w:rsid w:val="00D822AB"/>
    <w:rsid w:val="00D84B32"/>
    <w:rsid w:val="00D861A0"/>
    <w:rsid w:val="00D8725A"/>
    <w:rsid w:val="00D90526"/>
    <w:rsid w:val="00D94366"/>
    <w:rsid w:val="00D95308"/>
    <w:rsid w:val="00D95DC3"/>
    <w:rsid w:val="00D963E9"/>
    <w:rsid w:val="00D97AE0"/>
    <w:rsid w:val="00DA0228"/>
    <w:rsid w:val="00DA1EEC"/>
    <w:rsid w:val="00DA25D4"/>
    <w:rsid w:val="00DA305E"/>
    <w:rsid w:val="00DA36E6"/>
    <w:rsid w:val="00DA4146"/>
    <w:rsid w:val="00DA4345"/>
    <w:rsid w:val="00DA541F"/>
    <w:rsid w:val="00DB0332"/>
    <w:rsid w:val="00DB1A67"/>
    <w:rsid w:val="00DB4F42"/>
    <w:rsid w:val="00DB515E"/>
    <w:rsid w:val="00DB75B9"/>
    <w:rsid w:val="00DC3501"/>
    <w:rsid w:val="00DC5FC9"/>
    <w:rsid w:val="00DC6F06"/>
    <w:rsid w:val="00DD0EA9"/>
    <w:rsid w:val="00DD1E64"/>
    <w:rsid w:val="00DD3B83"/>
    <w:rsid w:val="00DD3F01"/>
    <w:rsid w:val="00DD4297"/>
    <w:rsid w:val="00DD5509"/>
    <w:rsid w:val="00DD7157"/>
    <w:rsid w:val="00DE22C6"/>
    <w:rsid w:val="00DE3445"/>
    <w:rsid w:val="00DE515C"/>
    <w:rsid w:val="00DE598F"/>
    <w:rsid w:val="00DE6079"/>
    <w:rsid w:val="00DE7B2A"/>
    <w:rsid w:val="00DF0E6C"/>
    <w:rsid w:val="00DF3897"/>
    <w:rsid w:val="00E000D3"/>
    <w:rsid w:val="00E0391C"/>
    <w:rsid w:val="00E0450A"/>
    <w:rsid w:val="00E04EC7"/>
    <w:rsid w:val="00E12FBB"/>
    <w:rsid w:val="00E15AFC"/>
    <w:rsid w:val="00E16B14"/>
    <w:rsid w:val="00E16B91"/>
    <w:rsid w:val="00E1764D"/>
    <w:rsid w:val="00E17D8F"/>
    <w:rsid w:val="00E23A63"/>
    <w:rsid w:val="00E24663"/>
    <w:rsid w:val="00E249BE"/>
    <w:rsid w:val="00E250C8"/>
    <w:rsid w:val="00E2579F"/>
    <w:rsid w:val="00E25C43"/>
    <w:rsid w:val="00E26417"/>
    <w:rsid w:val="00E33F76"/>
    <w:rsid w:val="00E341D7"/>
    <w:rsid w:val="00E352DB"/>
    <w:rsid w:val="00E36015"/>
    <w:rsid w:val="00E367B3"/>
    <w:rsid w:val="00E37DD9"/>
    <w:rsid w:val="00E426F2"/>
    <w:rsid w:val="00E42EBC"/>
    <w:rsid w:val="00E45B8C"/>
    <w:rsid w:val="00E465BF"/>
    <w:rsid w:val="00E46A83"/>
    <w:rsid w:val="00E47538"/>
    <w:rsid w:val="00E51BEA"/>
    <w:rsid w:val="00E5747B"/>
    <w:rsid w:val="00E611D5"/>
    <w:rsid w:val="00E61BE8"/>
    <w:rsid w:val="00E63984"/>
    <w:rsid w:val="00E63C08"/>
    <w:rsid w:val="00E65493"/>
    <w:rsid w:val="00E65825"/>
    <w:rsid w:val="00E73ED3"/>
    <w:rsid w:val="00E73FA4"/>
    <w:rsid w:val="00E74E77"/>
    <w:rsid w:val="00E75A1D"/>
    <w:rsid w:val="00E76E70"/>
    <w:rsid w:val="00E80FE0"/>
    <w:rsid w:val="00E81076"/>
    <w:rsid w:val="00E83CAF"/>
    <w:rsid w:val="00E83E66"/>
    <w:rsid w:val="00E85647"/>
    <w:rsid w:val="00E867DB"/>
    <w:rsid w:val="00E87138"/>
    <w:rsid w:val="00E87889"/>
    <w:rsid w:val="00E9045B"/>
    <w:rsid w:val="00E918B7"/>
    <w:rsid w:val="00E93706"/>
    <w:rsid w:val="00E93BE9"/>
    <w:rsid w:val="00E9507F"/>
    <w:rsid w:val="00E951ED"/>
    <w:rsid w:val="00E95A49"/>
    <w:rsid w:val="00EA1310"/>
    <w:rsid w:val="00EA1CFF"/>
    <w:rsid w:val="00EA225A"/>
    <w:rsid w:val="00EA4264"/>
    <w:rsid w:val="00EA5196"/>
    <w:rsid w:val="00EB14F3"/>
    <w:rsid w:val="00EB15C7"/>
    <w:rsid w:val="00EB195B"/>
    <w:rsid w:val="00EB2227"/>
    <w:rsid w:val="00EB2F91"/>
    <w:rsid w:val="00EB5E66"/>
    <w:rsid w:val="00EB74B7"/>
    <w:rsid w:val="00EC0B59"/>
    <w:rsid w:val="00EC17DE"/>
    <w:rsid w:val="00EC3542"/>
    <w:rsid w:val="00EC574A"/>
    <w:rsid w:val="00EC70B4"/>
    <w:rsid w:val="00ED21E7"/>
    <w:rsid w:val="00ED2D2F"/>
    <w:rsid w:val="00ED5312"/>
    <w:rsid w:val="00ED6E77"/>
    <w:rsid w:val="00EE060F"/>
    <w:rsid w:val="00EE2957"/>
    <w:rsid w:val="00EE306B"/>
    <w:rsid w:val="00EE379B"/>
    <w:rsid w:val="00EE38C4"/>
    <w:rsid w:val="00EE415F"/>
    <w:rsid w:val="00EE4B32"/>
    <w:rsid w:val="00EE61A6"/>
    <w:rsid w:val="00EE6C5E"/>
    <w:rsid w:val="00EE6FE6"/>
    <w:rsid w:val="00EF0968"/>
    <w:rsid w:val="00EF3FAC"/>
    <w:rsid w:val="00EF51D1"/>
    <w:rsid w:val="00EF55E4"/>
    <w:rsid w:val="00EF637E"/>
    <w:rsid w:val="00F00AF8"/>
    <w:rsid w:val="00F013D5"/>
    <w:rsid w:val="00F02EEF"/>
    <w:rsid w:val="00F07385"/>
    <w:rsid w:val="00F127C3"/>
    <w:rsid w:val="00F13DCA"/>
    <w:rsid w:val="00F144CC"/>
    <w:rsid w:val="00F163D0"/>
    <w:rsid w:val="00F25127"/>
    <w:rsid w:val="00F2632A"/>
    <w:rsid w:val="00F26848"/>
    <w:rsid w:val="00F26CDC"/>
    <w:rsid w:val="00F27584"/>
    <w:rsid w:val="00F2763A"/>
    <w:rsid w:val="00F30535"/>
    <w:rsid w:val="00F3163C"/>
    <w:rsid w:val="00F337F0"/>
    <w:rsid w:val="00F34E59"/>
    <w:rsid w:val="00F36D34"/>
    <w:rsid w:val="00F4012F"/>
    <w:rsid w:val="00F40455"/>
    <w:rsid w:val="00F407FD"/>
    <w:rsid w:val="00F41D0C"/>
    <w:rsid w:val="00F4307B"/>
    <w:rsid w:val="00F43290"/>
    <w:rsid w:val="00F46877"/>
    <w:rsid w:val="00F5113B"/>
    <w:rsid w:val="00F530CE"/>
    <w:rsid w:val="00F53676"/>
    <w:rsid w:val="00F55CDB"/>
    <w:rsid w:val="00F621D0"/>
    <w:rsid w:val="00F63A96"/>
    <w:rsid w:val="00F65389"/>
    <w:rsid w:val="00F66395"/>
    <w:rsid w:val="00F66D26"/>
    <w:rsid w:val="00F724CD"/>
    <w:rsid w:val="00F72CD1"/>
    <w:rsid w:val="00F747D0"/>
    <w:rsid w:val="00F75624"/>
    <w:rsid w:val="00F760E2"/>
    <w:rsid w:val="00F7637A"/>
    <w:rsid w:val="00F770C2"/>
    <w:rsid w:val="00F802A6"/>
    <w:rsid w:val="00F82A87"/>
    <w:rsid w:val="00F84AE9"/>
    <w:rsid w:val="00F84BF1"/>
    <w:rsid w:val="00F8726E"/>
    <w:rsid w:val="00F8750E"/>
    <w:rsid w:val="00F876B8"/>
    <w:rsid w:val="00F928BF"/>
    <w:rsid w:val="00F92CA6"/>
    <w:rsid w:val="00F92E61"/>
    <w:rsid w:val="00F94C35"/>
    <w:rsid w:val="00F95951"/>
    <w:rsid w:val="00F96873"/>
    <w:rsid w:val="00F96BFB"/>
    <w:rsid w:val="00F978EA"/>
    <w:rsid w:val="00F97A08"/>
    <w:rsid w:val="00FA2D13"/>
    <w:rsid w:val="00FA44EB"/>
    <w:rsid w:val="00FA5B57"/>
    <w:rsid w:val="00FA6B69"/>
    <w:rsid w:val="00FA79A6"/>
    <w:rsid w:val="00FB4C8A"/>
    <w:rsid w:val="00FB5339"/>
    <w:rsid w:val="00FB56BA"/>
    <w:rsid w:val="00FC25EE"/>
    <w:rsid w:val="00FC4B5F"/>
    <w:rsid w:val="00FC5E9D"/>
    <w:rsid w:val="00FD16A4"/>
    <w:rsid w:val="00FD1719"/>
    <w:rsid w:val="00FD4C62"/>
    <w:rsid w:val="00FD53BE"/>
    <w:rsid w:val="00FD6CB6"/>
    <w:rsid w:val="00FD7317"/>
    <w:rsid w:val="00FD7328"/>
    <w:rsid w:val="00FE0A9F"/>
    <w:rsid w:val="00FE10A9"/>
    <w:rsid w:val="00FE17AC"/>
    <w:rsid w:val="00FE1875"/>
    <w:rsid w:val="00FE2566"/>
    <w:rsid w:val="00FE5DEC"/>
    <w:rsid w:val="00FE6CF7"/>
    <w:rsid w:val="00FE6F96"/>
    <w:rsid w:val="00FF3078"/>
    <w:rsid w:val="00FF49E1"/>
    <w:rsid w:val="00FF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44776"/>
  <w15:docId w15:val="{B394B6D3-8D6B-499D-B94A-E48385A44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72F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72F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2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2F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E72F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E5FDD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2E6B0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7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1F2"/>
  </w:style>
  <w:style w:type="paragraph" w:styleId="Footer">
    <w:name w:val="footer"/>
    <w:basedOn w:val="Normal"/>
    <w:link w:val="FooterChar"/>
    <w:uiPriority w:val="99"/>
    <w:unhideWhenUsed/>
    <w:rsid w:val="00017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1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9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2.jpg@01D3ACE5.3067E5C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ashaprograms.secure-platform.com/a/organizations/main/submissions/complet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image006.jpg@01D3ACE5.3067E5C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8E461C7272F24EB2A7E849B38C6563" ma:contentTypeVersion="11" ma:contentTypeDescription="Create a new document." ma:contentTypeScope="" ma:versionID="ad4d06dc621754b12dd495608b81ed4a">
  <xsd:schema xmlns:xsd="http://www.w3.org/2001/XMLSchema" xmlns:xs="http://www.w3.org/2001/XMLSchema" xmlns:p="http://schemas.microsoft.com/office/2006/metadata/properties" xmlns:ns1="http://schemas.microsoft.com/sharepoint/v3" xmlns:ns2="6a2a9489-616e-4f8a-894a-00854cc1bf63" xmlns:ns3="6cf5df65-27ae-411d-9e92-a8513a613eac" targetNamespace="http://schemas.microsoft.com/office/2006/metadata/properties" ma:root="true" ma:fieldsID="acd890ad4a7abc2b8186d96325c4f34d" ns1:_="" ns2:_="" ns3:_="">
    <xsd:import namespace="http://schemas.microsoft.com/sharepoint/v3"/>
    <xsd:import namespace="6a2a9489-616e-4f8a-894a-00854cc1bf63"/>
    <xsd:import namespace="6cf5df65-27ae-411d-9e92-a8513a613ea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2a9489-616e-4f8a-894a-00854cc1bf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f5df65-27ae-411d-9e92-a8513a613e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9C16271-12BE-49C9-9A63-D925979CD2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7CCF4E-B95B-4FF0-891B-65A04C097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a2a9489-616e-4f8a-894a-00854cc1bf63"/>
    <ds:schemaRef ds:uri="6cf5df65-27ae-411d-9e92-a8513a613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2EF4A9-DF89-4504-87B1-1E25C8E93AC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o</dc:creator>
  <cp:lastModifiedBy>Andrea Moxley</cp:lastModifiedBy>
  <cp:revision>3</cp:revision>
  <dcterms:created xsi:type="dcterms:W3CDTF">2018-03-16T16:03:00Z</dcterms:created>
  <dcterms:modified xsi:type="dcterms:W3CDTF">2018-03-16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8E461C7272F24EB2A7E849B38C6563</vt:lpwstr>
  </property>
</Properties>
</file>